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FF4891" w14:textId="73A34511" w:rsidR="00A052D8" w:rsidRDefault="00A052D8" w:rsidP="0041220E">
      <w:pPr>
        <w:rPr>
          <w:lang w:val="sr-Latn-ME"/>
        </w:rPr>
      </w:pPr>
    </w:p>
    <w:p w14:paraId="663359ED" w14:textId="77777777" w:rsidR="00F64421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</w:p>
    <w:p w14:paraId="5B0DBAF4" w14:textId="0B3CFD1A" w:rsidR="00F64421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Sekretarija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za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razvoj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preduzetništva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>
        <w:rPr>
          <w:rFonts w:ascii="Arial" w:hAnsi="Arial" w:cs="Arial"/>
          <w:color w:val="000000"/>
        </w:rPr>
        <w:t>komunaln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poslov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aobraćaj</w:t>
      </w:r>
      <w:proofErr w:type="spellEnd"/>
    </w:p>
    <w:p w14:paraId="0A50D456" w14:textId="621A7E5E" w:rsidR="00F64421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Lokalno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partnerstvo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za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zapošljavanj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Opštine</w:t>
      </w:r>
      <w:proofErr w:type="spellEnd"/>
      <w:r>
        <w:rPr>
          <w:rFonts w:ascii="Arial" w:hAnsi="Arial" w:cs="Arial"/>
          <w:color w:val="000000"/>
        </w:rPr>
        <w:t xml:space="preserve"> Kotor</w:t>
      </w:r>
    </w:p>
    <w:p w14:paraId="3DC691F5" w14:textId="77777777" w:rsidR="00F64421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</w:p>
    <w:p w14:paraId="05623881" w14:textId="0924DCB2" w:rsidR="00F64421" w:rsidRDefault="00066274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Obavještenje</w:t>
      </w:r>
      <w:proofErr w:type="spellEnd"/>
      <w:r w:rsidR="00F64421">
        <w:rPr>
          <w:rFonts w:ascii="Arial" w:hAnsi="Arial" w:cs="Arial"/>
          <w:color w:val="000000"/>
        </w:rPr>
        <w:t xml:space="preserve"> o </w:t>
      </w:r>
      <w:proofErr w:type="spellStart"/>
      <w:r w:rsidR="00F64421">
        <w:rPr>
          <w:rFonts w:ascii="Arial" w:hAnsi="Arial" w:cs="Arial"/>
          <w:color w:val="000000"/>
        </w:rPr>
        <w:t>Javnom</w:t>
      </w:r>
      <w:proofErr w:type="spellEnd"/>
      <w:r w:rsidR="00F64421">
        <w:rPr>
          <w:rFonts w:ascii="Arial" w:hAnsi="Arial" w:cs="Arial"/>
          <w:color w:val="000000"/>
        </w:rPr>
        <w:t xml:space="preserve"> </w:t>
      </w:r>
      <w:proofErr w:type="spellStart"/>
      <w:r w:rsidR="00F64421">
        <w:rPr>
          <w:rFonts w:ascii="Arial" w:hAnsi="Arial" w:cs="Arial"/>
          <w:color w:val="000000"/>
        </w:rPr>
        <w:t>pozivu</w:t>
      </w:r>
      <w:proofErr w:type="spellEnd"/>
    </w:p>
    <w:p w14:paraId="2439D38E" w14:textId="4B9E5D56" w:rsidR="003D0DC3" w:rsidRPr="00225393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atum: </w:t>
      </w:r>
      <w:r w:rsidR="00066274">
        <w:rPr>
          <w:rFonts w:ascii="Arial" w:hAnsi="Arial" w:cs="Arial"/>
          <w:color w:val="000000"/>
        </w:rPr>
        <w:t>16.02.2022.</w:t>
      </w:r>
    </w:p>
    <w:p w14:paraId="361CE5AE" w14:textId="77777777" w:rsidR="00066274" w:rsidRDefault="00066274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</w:p>
    <w:p w14:paraId="156F7A78" w14:textId="77777777" w:rsidR="00F64421" w:rsidRPr="00225393" w:rsidRDefault="00F6442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</w:rPr>
      </w:pPr>
    </w:p>
    <w:p w14:paraId="4276E6A2" w14:textId="20793511" w:rsidR="00225393" w:rsidRP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  <w:r w:rsidRPr="00225393">
        <w:rPr>
          <w:rFonts w:ascii="Arial" w:hAnsi="Arial" w:cs="Arial"/>
          <w:sz w:val="24"/>
          <w:szCs w:val="24"/>
          <w:lang w:val="bs-Latn-BA"/>
        </w:rPr>
        <w:t xml:space="preserve">Lokalno partnerstvo za zapošljavanje Opštine Kotor (LPZ Kotor) koje čine partnerske organizacije: Opština Kotor, Zavod za zapošljavanje – Biro rada Kotor, Fakultet za turizam i hotelijerstvo, kompanija Expo Commerce, Udruženje Agencija za posredovanje pri zapošljavanju pomoraca Crne Gore i Udruženje hotelijera Kotor, pozivaju sve zainteresovane nezaposlene žene koje žele pokrenuti vlastiti posao da se prijave za učešće u programu podrške razvoju ženskog preduzetnišva. Lokalno partnerstvo za zapošljavanje Opštine Kotor (LPZ Kotor) sprovodi intervenciju „Osnaživanje nezaposlenih žena za preduzetništvo“  u okviru projekta „Podrška razvoju ženskog preduzetništva“ koji se sprovodi u okviru </w:t>
      </w:r>
      <w:r w:rsidRPr="00225393">
        <w:rPr>
          <w:rFonts w:ascii="Arial" w:hAnsi="Arial" w:cs="Arial"/>
          <w:noProof/>
          <w:sz w:val="24"/>
          <w:szCs w:val="24"/>
          <w:lang w:val="bs-Latn-BA"/>
        </w:rPr>
        <w:t>programske scheme „World of Work in Montenegro: Paving the Road to Recovery“, finansirane od strane Fonda za dobro upravljanje, Vlade Ujedinjenog Kraljevstva</w:t>
      </w:r>
      <w:r w:rsidRPr="00225393">
        <w:rPr>
          <w:rFonts w:ascii="Arial" w:eastAsia="Times New Roman" w:hAnsi="Arial" w:cs="Arial"/>
          <w:color w:val="000000"/>
          <w:sz w:val="24"/>
          <w:szCs w:val="24"/>
          <w:lang w:val="hr-HR" w:eastAsia="en-GB"/>
        </w:rPr>
        <w:t xml:space="preserve"> i </w:t>
      </w:r>
      <w:bookmarkStart w:id="0" w:name="_GoBack"/>
      <w:bookmarkEnd w:id="0"/>
      <w:r w:rsidRPr="00225393">
        <w:rPr>
          <w:rFonts w:ascii="Arial" w:eastAsia="Times New Roman" w:hAnsi="Arial" w:cs="Arial"/>
          <w:color w:val="000000"/>
          <w:sz w:val="24"/>
          <w:szCs w:val="24"/>
          <w:lang w:val="hr-HR" w:eastAsia="en-GB"/>
        </w:rPr>
        <w:t>u saradnji sa Međunarodnom organizacijom rada</w:t>
      </w:r>
      <w:r w:rsidRPr="00225393">
        <w:rPr>
          <w:rFonts w:ascii="Arial" w:hAnsi="Arial" w:cs="Arial"/>
          <w:noProof/>
          <w:sz w:val="24"/>
          <w:szCs w:val="24"/>
          <w:lang w:val="bs-Latn-BA"/>
        </w:rPr>
        <w:t xml:space="preserve"> (MOR)</w:t>
      </w:r>
      <w:r w:rsidRPr="00225393">
        <w:rPr>
          <w:rFonts w:ascii="Arial" w:hAnsi="Arial" w:cs="Arial"/>
          <w:sz w:val="24"/>
          <w:szCs w:val="24"/>
          <w:lang w:val="bs-Latn-BA"/>
        </w:rPr>
        <w:t xml:space="preserve">.  </w:t>
      </w:r>
    </w:p>
    <w:p w14:paraId="0B980D75" w14:textId="77777777" w:rsidR="00225393" w:rsidRP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  <w:r w:rsidRPr="00225393">
        <w:rPr>
          <w:rFonts w:ascii="Arial" w:hAnsi="Arial" w:cs="Arial"/>
          <w:sz w:val="24"/>
          <w:szCs w:val="24"/>
          <w:lang w:val="bs-Latn-BA"/>
        </w:rPr>
        <w:t xml:space="preserve">Cilj projekta je unaprijediti razvoj ženskog preduzetništva na lokalnom nivou i poboljšati inkluzivne preduzetničke strukture na području opštine Kotor. </w:t>
      </w:r>
    </w:p>
    <w:p w14:paraId="41B6BEC9" w14:textId="63490A68" w:rsid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  <w:r w:rsidRPr="00225393">
        <w:rPr>
          <w:rFonts w:ascii="Arial" w:hAnsi="Arial" w:cs="Arial"/>
          <w:sz w:val="24"/>
          <w:szCs w:val="24"/>
          <w:lang w:val="bs-Latn-BA"/>
        </w:rPr>
        <w:t xml:space="preserve">Do kraja projektne realizacije očekuju se unapređenje kapaciteta 25 nezaposlenih žena u poslovnom planiranju kao i 5 funkcionalnih novo-registrovanih samostalnih djelatnosti ili društava.  </w:t>
      </w:r>
    </w:p>
    <w:p w14:paraId="5CB9C5A0" w14:textId="77777777" w:rsid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</w:p>
    <w:p w14:paraId="5DDF7380" w14:textId="0E2BED35" w:rsid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  <w:r>
        <w:rPr>
          <w:rFonts w:ascii="Arial" w:hAnsi="Arial" w:cs="Arial"/>
          <w:sz w:val="24"/>
          <w:szCs w:val="24"/>
          <w:lang w:val="bs-Latn-BA"/>
        </w:rPr>
        <w:t>Javni poziv je objavljen dana 16.02.2022. godine u dnevnom listi Pobjeda, website-u Opštine Kotor i lokalnog radio emitera Radio Kotora i zadnji dan za prijavu je 22.02.2022. godine.</w:t>
      </w:r>
    </w:p>
    <w:p w14:paraId="0A81D194" w14:textId="77777777" w:rsid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</w:p>
    <w:p w14:paraId="1AC1FC63" w14:textId="3909FF82" w:rsidR="00225393" w:rsidRDefault="00225393" w:rsidP="00225393">
      <w:pPr>
        <w:spacing w:after="0" w:line="240" w:lineRule="auto"/>
        <w:jc w:val="both"/>
        <w:rPr>
          <w:rFonts w:ascii="Arial" w:hAnsi="Arial" w:cs="Arial"/>
          <w:noProof/>
          <w:sz w:val="24"/>
          <w:szCs w:val="24"/>
          <w:lang w:val="bs-Latn-BA"/>
        </w:rPr>
      </w:pPr>
      <w:r w:rsidRPr="00225393">
        <w:rPr>
          <w:rFonts w:ascii="Arial" w:hAnsi="Arial" w:cs="Arial"/>
          <w:noProof/>
          <w:sz w:val="24"/>
          <w:szCs w:val="24"/>
          <w:lang w:val="bs-Latn-BA"/>
        </w:rPr>
        <w:t>Pravo na učešć</w:t>
      </w:r>
      <w:r>
        <w:rPr>
          <w:rFonts w:ascii="Arial" w:hAnsi="Arial" w:cs="Arial"/>
          <w:noProof/>
          <w:sz w:val="24"/>
          <w:szCs w:val="24"/>
          <w:lang w:val="bs-Latn-BA"/>
        </w:rPr>
        <w:t>a</w:t>
      </w:r>
      <w:r w:rsidRPr="00225393">
        <w:rPr>
          <w:rFonts w:ascii="Arial" w:hAnsi="Arial" w:cs="Arial"/>
          <w:noProof/>
          <w:sz w:val="24"/>
          <w:szCs w:val="24"/>
          <w:lang w:val="bs-Latn-BA"/>
        </w:rPr>
        <w:t xml:space="preserve"> imaju punoljetne ženske osobe koje žele registrovati posao na području opštine Kotor, a koje su na evidenciji Zavoda za zapošljavanje u trenutku objave Javnog poziva.</w:t>
      </w:r>
    </w:p>
    <w:p w14:paraId="14DA4BCD" w14:textId="77777777" w:rsidR="00225393" w:rsidRP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</w:p>
    <w:p w14:paraId="4C5E6D37" w14:textId="4F9C0255" w:rsidR="00225393" w:rsidRPr="00225393" w:rsidRDefault="00225393" w:rsidP="0022539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bs-Latn-BA"/>
        </w:rPr>
      </w:pPr>
      <w:r w:rsidRPr="00225393">
        <w:rPr>
          <w:rFonts w:ascii="Arial" w:hAnsi="Arial" w:cs="Arial"/>
          <w:sz w:val="24"/>
          <w:szCs w:val="24"/>
          <w:lang w:val="bs-Latn-BA"/>
        </w:rPr>
        <w:t xml:space="preserve">U cilju promocije i bližeg informisanja potencijalnih učesnica o ovoj intervenciji LPZ Kotor će </w:t>
      </w:r>
    </w:p>
    <w:p w14:paraId="5D90BF34" w14:textId="77777777" w:rsidR="00225393" w:rsidRPr="00225393" w:rsidRDefault="00225393" w:rsidP="0022539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  <w:lang w:val="bs-Latn-BA"/>
        </w:rPr>
      </w:pPr>
      <w:r w:rsidRPr="00225393">
        <w:rPr>
          <w:rFonts w:ascii="Arial" w:hAnsi="Arial" w:cs="Arial"/>
          <w:b/>
          <w:sz w:val="24"/>
          <w:szCs w:val="24"/>
          <w:u w:val="single"/>
          <w:lang w:val="bs-Latn-BA"/>
        </w:rPr>
        <w:t>18.02.2022. Od 9 do 12h organizovati INFO DAN u hotelu „Vardar“.</w:t>
      </w:r>
    </w:p>
    <w:p w14:paraId="15042122" w14:textId="77777777" w:rsidR="00225393" w:rsidRPr="00225393" w:rsidRDefault="00225393" w:rsidP="00225393">
      <w:pPr>
        <w:spacing w:after="0" w:line="240" w:lineRule="auto"/>
        <w:jc w:val="both"/>
        <w:rPr>
          <w:rFonts w:ascii="Arial" w:hAnsi="Arial" w:cs="Arial"/>
          <w:sz w:val="24"/>
          <w:szCs w:val="24"/>
          <w:lang w:val="bs-Latn-BA"/>
        </w:rPr>
      </w:pPr>
    </w:p>
    <w:p w14:paraId="724F01E1" w14:textId="2E6B3750" w:rsidR="007B254B" w:rsidRPr="008A2E19" w:rsidRDefault="00225393" w:rsidP="00F64421">
      <w:pPr>
        <w:spacing w:after="0" w:line="240" w:lineRule="auto"/>
        <w:jc w:val="both"/>
        <w:rPr>
          <w:rFonts w:ascii="Arial" w:hAnsi="Arial" w:cs="Arial"/>
        </w:rPr>
      </w:pPr>
      <w:r w:rsidRPr="00225393">
        <w:rPr>
          <w:rFonts w:ascii="Arial" w:hAnsi="Arial" w:cs="Arial"/>
          <w:sz w:val="24"/>
          <w:szCs w:val="24"/>
          <w:lang w:val="bs-Latn-BA"/>
        </w:rPr>
        <w:t>Tokom INFO DANA zainteresovane žene će biti u prilici da u direktnoj komunikaciji sa članovima LPZ-a dobiju pojašnjenja, sugestije i odgovore na sva pitanja od značaja za Javni poziv. Događaj će se održati uz obavezno poštovanje epidemioloških mjera.</w:t>
      </w:r>
    </w:p>
    <w:p w14:paraId="5165B050" w14:textId="77777777" w:rsidR="008A2E19" w:rsidRPr="008A2E19" w:rsidRDefault="008A2E19" w:rsidP="00596DF3">
      <w:pPr>
        <w:pStyle w:val="western"/>
        <w:spacing w:before="0" w:beforeAutospacing="0" w:after="0"/>
        <w:jc w:val="both"/>
        <w:rPr>
          <w:rFonts w:ascii="Arial" w:hAnsi="Arial" w:cs="Arial"/>
          <w:sz w:val="22"/>
          <w:szCs w:val="22"/>
        </w:rPr>
      </w:pPr>
    </w:p>
    <w:sectPr w:rsidR="008A2E19" w:rsidRPr="008A2E19" w:rsidSect="00893CA8"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5BE109" w14:textId="77777777" w:rsidR="0079045B" w:rsidRDefault="0079045B">
      <w:pPr>
        <w:spacing w:after="0" w:line="240" w:lineRule="auto"/>
      </w:pPr>
      <w:r>
        <w:separator/>
      </w:r>
    </w:p>
  </w:endnote>
  <w:endnote w:type="continuationSeparator" w:id="0">
    <w:p w14:paraId="345A275F" w14:textId="77777777" w:rsidR="0079045B" w:rsidRDefault="00790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69465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91A9CE" w14:textId="4C6858FF" w:rsidR="00BE0ED8" w:rsidRDefault="00BE0E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442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CBEA07" w14:textId="77777777" w:rsidR="00BE0ED8" w:rsidRDefault="00BE0ED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9880AB" w14:textId="6B1C508D" w:rsidR="004C44F7" w:rsidRDefault="004C44F7">
    <w:pPr>
      <w:pStyle w:val="Footer"/>
      <w:rPr>
        <w:lang w:val="sr-Latn-ME"/>
      </w:rPr>
    </w:pPr>
    <w:r>
      <w:rPr>
        <w:lang w:val="sr-Latn-ME"/>
      </w:rPr>
      <w:t xml:space="preserve">   </w:t>
    </w:r>
    <w:r w:rsidRPr="004C44F7">
      <w:rPr>
        <w:noProof/>
        <w:lang w:val="en-GB" w:eastAsia="en-GB"/>
      </w:rPr>
      <w:drawing>
        <wp:inline distT="0" distB="0" distL="0" distR="0" wp14:anchorId="3EBC94B7" wp14:editId="65781170">
          <wp:extent cx="1238250" cy="93392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8259" cy="9339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</w:t>
    </w:r>
    <w:r w:rsidR="00872EC9">
      <w:rPr>
        <w:lang w:val="sr-Latn-ME"/>
      </w:rPr>
      <w:t xml:space="preserve">         </w:t>
    </w:r>
    <w:r>
      <w:rPr>
        <w:lang w:val="sr-Latn-ME"/>
      </w:rPr>
      <w:t xml:space="preserve"> </w:t>
    </w:r>
    <w:r w:rsidRPr="004C44F7">
      <w:rPr>
        <w:noProof/>
        <w:lang w:val="en-GB" w:eastAsia="en-GB"/>
      </w:rPr>
      <w:drawing>
        <wp:inline distT="0" distB="0" distL="0" distR="0" wp14:anchorId="41D77720" wp14:editId="5CF7661D">
          <wp:extent cx="762000" cy="745216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76693" cy="7595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  </w:t>
    </w:r>
    <w:r w:rsidR="00872EC9">
      <w:rPr>
        <w:lang w:val="sr-Latn-ME"/>
      </w:rPr>
      <w:t xml:space="preserve">        </w:t>
    </w:r>
    <w:r>
      <w:rPr>
        <w:lang w:val="sr-Latn-ME"/>
      </w:rPr>
      <w:t xml:space="preserve">   </w:t>
    </w:r>
    <w:r w:rsidR="00872EC9">
      <w:rPr>
        <w:lang w:val="sr-Latn-ME"/>
      </w:rPr>
      <w:t xml:space="preserve"> </w:t>
    </w:r>
    <w:r w:rsidR="00872EC9" w:rsidRPr="004C44F7">
      <w:rPr>
        <w:noProof/>
        <w:lang w:val="en-GB" w:eastAsia="en-GB"/>
      </w:rPr>
      <w:drawing>
        <wp:inline distT="0" distB="0" distL="0" distR="0" wp14:anchorId="20E57FAF" wp14:editId="1F601DB0">
          <wp:extent cx="1152525" cy="588024"/>
          <wp:effectExtent l="0" t="0" r="0" b="254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160894" cy="592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</w:t>
    </w:r>
    <w:r w:rsidR="00872EC9">
      <w:rPr>
        <w:lang w:val="sr-Latn-ME"/>
      </w:rPr>
      <w:t xml:space="preserve">          </w:t>
    </w:r>
    <w:r w:rsidRPr="004C44F7">
      <w:rPr>
        <w:noProof/>
        <w:lang w:val="en-GB" w:eastAsia="en-GB"/>
      </w:rPr>
      <w:drawing>
        <wp:inline distT="0" distB="0" distL="0" distR="0" wp14:anchorId="4A1DD1D5" wp14:editId="7507BCDB">
          <wp:extent cx="1447800" cy="513180"/>
          <wp:effectExtent l="0" t="0" r="0" b="127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55948" cy="516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</w:t>
    </w:r>
  </w:p>
  <w:p w14:paraId="7CF091EE" w14:textId="02E2A0ED" w:rsidR="004C44F7" w:rsidRDefault="00872EC9">
    <w:pPr>
      <w:pStyle w:val="Footer"/>
      <w:rPr>
        <w:lang w:val="sr-Latn-ME"/>
      </w:rPr>
    </w:pPr>
    <w:r w:rsidRPr="004C44F7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6A5EC65C" wp14:editId="16B86166">
          <wp:simplePos x="0" y="0"/>
          <wp:positionH relativeFrom="margin">
            <wp:posOffset>3486150</wp:posOffset>
          </wp:positionH>
          <wp:positionV relativeFrom="margin">
            <wp:posOffset>8915400</wp:posOffset>
          </wp:positionV>
          <wp:extent cx="2505075" cy="252095"/>
          <wp:effectExtent l="0" t="0" r="9525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252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sr-Latn-ME"/>
      </w:rPr>
      <w:t xml:space="preserve">      </w:t>
    </w:r>
    <w:r w:rsidRPr="004C44F7">
      <w:rPr>
        <w:noProof/>
        <w:lang w:val="en-GB" w:eastAsia="en-GB"/>
      </w:rPr>
      <w:drawing>
        <wp:inline distT="0" distB="0" distL="0" distR="0" wp14:anchorId="3D68575A" wp14:editId="1A120851">
          <wp:extent cx="2771775" cy="621472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2771775" cy="6214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        </w:t>
    </w:r>
  </w:p>
  <w:p w14:paraId="75B70210" w14:textId="46A652B3" w:rsidR="004C44F7" w:rsidRDefault="00872EC9">
    <w:pPr>
      <w:pStyle w:val="Footer"/>
      <w:rPr>
        <w:lang w:val="sr-Latn-ME"/>
      </w:rPr>
    </w:pPr>
    <w:r>
      <w:rPr>
        <w:lang w:val="sr-Latn-ME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D370DA" w14:textId="77777777" w:rsidR="0079045B" w:rsidRDefault="0079045B" w:rsidP="00220A5C">
      <w:pPr>
        <w:spacing w:after="0" w:line="240" w:lineRule="auto"/>
      </w:pPr>
      <w:r>
        <w:separator/>
      </w:r>
    </w:p>
  </w:footnote>
  <w:footnote w:type="continuationSeparator" w:id="0">
    <w:p w14:paraId="2744C93A" w14:textId="77777777" w:rsidR="0079045B" w:rsidRDefault="0079045B" w:rsidP="00220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F5D5F6" w14:textId="3EA08A30" w:rsidR="00BE0ED8" w:rsidRDefault="00BE0ED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07F3DE17" wp14:editId="2FE21FDE">
          <wp:simplePos x="0" y="0"/>
          <wp:positionH relativeFrom="margin">
            <wp:align>right</wp:align>
          </wp:positionH>
          <wp:positionV relativeFrom="paragraph">
            <wp:posOffset>-326970</wp:posOffset>
          </wp:positionV>
          <wp:extent cx="762000" cy="8083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808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40ECD245" wp14:editId="58B9180C">
          <wp:simplePos x="0" y="0"/>
          <wp:positionH relativeFrom="margin">
            <wp:posOffset>2771913</wp:posOffset>
          </wp:positionH>
          <wp:positionV relativeFrom="paragraph">
            <wp:posOffset>-252288</wp:posOffset>
          </wp:positionV>
          <wp:extent cx="1150620" cy="6858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A6D193B" wp14:editId="1AB59F92">
          <wp:simplePos x="0" y="0"/>
          <wp:positionH relativeFrom="margin">
            <wp:align>left</wp:align>
          </wp:positionH>
          <wp:positionV relativeFrom="paragraph">
            <wp:posOffset>-156376</wp:posOffset>
          </wp:positionV>
          <wp:extent cx="1594485" cy="574040"/>
          <wp:effectExtent l="0" t="0" r="5715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4485" cy="574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B6194"/>
    <w:multiLevelType w:val="hybridMultilevel"/>
    <w:tmpl w:val="49189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C00CC7"/>
    <w:multiLevelType w:val="hybridMultilevel"/>
    <w:tmpl w:val="C30ACCA4"/>
    <w:lvl w:ilvl="0" w:tplc="2918FC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24C5A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A8AC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C871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5A6E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1ED7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C06B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8E7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F0A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0619C"/>
    <w:multiLevelType w:val="multilevel"/>
    <w:tmpl w:val="5B94C7AE"/>
    <w:lvl w:ilvl="0">
      <w:start w:val="1"/>
      <w:numFmt w:val="decimal"/>
      <w:pStyle w:val="Heading2"/>
      <w:lvlText w:val="%1"/>
      <w:lvlJc w:val="left"/>
      <w:pPr>
        <w:tabs>
          <w:tab w:val="num" w:pos="687"/>
        </w:tabs>
        <w:ind w:left="687" w:hanging="567"/>
      </w:pPr>
    </w:lvl>
    <w:lvl w:ilvl="1">
      <w:start w:val="1"/>
      <w:numFmt w:val="decimal"/>
      <w:pStyle w:val="Heading3"/>
      <w:lvlText w:val="%2."/>
      <w:lvlJc w:val="left"/>
      <w:pPr>
        <w:tabs>
          <w:tab w:val="num" w:pos="290"/>
        </w:tabs>
        <w:ind w:left="120" w:firstLine="0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4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1E527163"/>
    <w:multiLevelType w:val="hybridMultilevel"/>
    <w:tmpl w:val="A7F4E948"/>
    <w:lvl w:ilvl="0" w:tplc="A97C8E7E">
      <w:start w:val="1"/>
      <w:numFmt w:val="bullet"/>
      <w:lvlText w:val=""/>
      <w:lvlJc w:val="left"/>
      <w:pPr>
        <w:tabs>
          <w:tab w:val="num" w:pos="-132"/>
        </w:tabs>
        <w:ind w:left="-132" w:hanging="360"/>
      </w:pPr>
      <w:rPr>
        <w:rFonts w:ascii="Symbol" w:hAnsi="Symbol" w:hint="default"/>
      </w:rPr>
    </w:lvl>
    <w:lvl w:ilvl="1" w:tplc="22CC779A" w:tentative="1">
      <w:start w:val="1"/>
      <w:numFmt w:val="bullet"/>
      <w:lvlText w:val="o"/>
      <w:lvlJc w:val="left"/>
      <w:pPr>
        <w:tabs>
          <w:tab w:val="num" w:pos="588"/>
        </w:tabs>
        <w:ind w:left="588" w:hanging="360"/>
      </w:pPr>
      <w:rPr>
        <w:rFonts w:ascii="Courier New" w:hAnsi="Courier New" w:cs="Courier New" w:hint="default"/>
      </w:rPr>
    </w:lvl>
    <w:lvl w:ilvl="2" w:tplc="EA62441A" w:tentative="1">
      <w:start w:val="1"/>
      <w:numFmt w:val="bullet"/>
      <w:lvlText w:val=""/>
      <w:lvlJc w:val="left"/>
      <w:pPr>
        <w:tabs>
          <w:tab w:val="num" w:pos="1308"/>
        </w:tabs>
        <w:ind w:left="1308" w:hanging="360"/>
      </w:pPr>
      <w:rPr>
        <w:rFonts w:ascii="Wingdings" w:hAnsi="Wingdings" w:hint="default"/>
      </w:rPr>
    </w:lvl>
    <w:lvl w:ilvl="3" w:tplc="E49014D8" w:tentative="1">
      <w:start w:val="1"/>
      <w:numFmt w:val="bullet"/>
      <w:lvlText w:val=""/>
      <w:lvlJc w:val="left"/>
      <w:pPr>
        <w:tabs>
          <w:tab w:val="num" w:pos="2028"/>
        </w:tabs>
        <w:ind w:left="2028" w:hanging="360"/>
      </w:pPr>
      <w:rPr>
        <w:rFonts w:ascii="Symbol" w:hAnsi="Symbol" w:hint="default"/>
      </w:rPr>
    </w:lvl>
    <w:lvl w:ilvl="4" w:tplc="ED603114" w:tentative="1">
      <w:start w:val="1"/>
      <w:numFmt w:val="bullet"/>
      <w:lvlText w:val="o"/>
      <w:lvlJc w:val="left"/>
      <w:pPr>
        <w:tabs>
          <w:tab w:val="num" w:pos="2748"/>
        </w:tabs>
        <w:ind w:left="2748" w:hanging="360"/>
      </w:pPr>
      <w:rPr>
        <w:rFonts w:ascii="Courier New" w:hAnsi="Courier New" w:cs="Courier New" w:hint="default"/>
      </w:rPr>
    </w:lvl>
    <w:lvl w:ilvl="5" w:tplc="23361A56" w:tentative="1">
      <w:start w:val="1"/>
      <w:numFmt w:val="bullet"/>
      <w:lvlText w:val=""/>
      <w:lvlJc w:val="left"/>
      <w:pPr>
        <w:tabs>
          <w:tab w:val="num" w:pos="3468"/>
        </w:tabs>
        <w:ind w:left="3468" w:hanging="360"/>
      </w:pPr>
      <w:rPr>
        <w:rFonts w:ascii="Wingdings" w:hAnsi="Wingdings" w:hint="default"/>
      </w:rPr>
    </w:lvl>
    <w:lvl w:ilvl="6" w:tplc="B4F0DBF0" w:tentative="1">
      <w:start w:val="1"/>
      <w:numFmt w:val="bullet"/>
      <w:lvlText w:val=""/>
      <w:lvlJc w:val="left"/>
      <w:pPr>
        <w:tabs>
          <w:tab w:val="num" w:pos="4188"/>
        </w:tabs>
        <w:ind w:left="4188" w:hanging="360"/>
      </w:pPr>
      <w:rPr>
        <w:rFonts w:ascii="Symbol" w:hAnsi="Symbol" w:hint="default"/>
      </w:rPr>
    </w:lvl>
    <w:lvl w:ilvl="7" w:tplc="07D031FC" w:tentative="1">
      <w:start w:val="1"/>
      <w:numFmt w:val="bullet"/>
      <w:lvlText w:val="o"/>
      <w:lvlJc w:val="left"/>
      <w:pPr>
        <w:tabs>
          <w:tab w:val="num" w:pos="4908"/>
        </w:tabs>
        <w:ind w:left="4908" w:hanging="360"/>
      </w:pPr>
      <w:rPr>
        <w:rFonts w:ascii="Courier New" w:hAnsi="Courier New" w:cs="Courier New" w:hint="default"/>
      </w:rPr>
    </w:lvl>
    <w:lvl w:ilvl="8" w:tplc="08645DBE" w:tentative="1">
      <w:start w:val="1"/>
      <w:numFmt w:val="bullet"/>
      <w:lvlText w:val=""/>
      <w:lvlJc w:val="left"/>
      <w:pPr>
        <w:tabs>
          <w:tab w:val="num" w:pos="5628"/>
        </w:tabs>
        <w:ind w:left="5628" w:hanging="360"/>
      </w:pPr>
      <w:rPr>
        <w:rFonts w:ascii="Wingdings" w:hAnsi="Wingdings" w:hint="default"/>
      </w:rPr>
    </w:lvl>
  </w:abstractNum>
  <w:abstractNum w:abstractNumId="4">
    <w:nsid w:val="25C11D75"/>
    <w:multiLevelType w:val="hybridMultilevel"/>
    <w:tmpl w:val="712E6DEE"/>
    <w:lvl w:ilvl="0" w:tplc="62DAC5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FFAAF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768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E8EF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23CA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6249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945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C07B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CAA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E7696F"/>
    <w:multiLevelType w:val="hybridMultilevel"/>
    <w:tmpl w:val="3CD8A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52D0BDC"/>
    <w:multiLevelType w:val="hybridMultilevel"/>
    <w:tmpl w:val="5E88F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63518E1"/>
    <w:multiLevelType w:val="hybridMultilevel"/>
    <w:tmpl w:val="366C33F2"/>
    <w:lvl w:ilvl="0" w:tplc="7C7055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30C2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3897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BC6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2AA5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9AE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A6B6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A6EF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DC88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9D2C95"/>
    <w:multiLevelType w:val="multilevel"/>
    <w:tmpl w:val="328A66B6"/>
    <w:lvl w:ilvl="0">
      <w:start w:val="1"/>
      <w:numFmt w:val="decimal"/>
      <w:lvlText w:val="%1"/>
      <w:lvlJc w:val="left"/>
      <w:pPr>
        <w:tabs>
          <w:tab w:val="num" w:pos="687"/>
        </w:tabs>
        <w:ind w:left="687" w:hanging="567"/>
      </w:pPr>
    </w:lvl>
    <w:lvl w:ilvl="1">
      <w:start w:val="1"/>
      <w:numFmt w:val="decimal"/>
      <w:lvlText w:val="%2.2"/>
      <w:lvlJc w:val="left"/>
      <w:pPr>
        <w:tabs>
          <w:tab w:val="num" w:pos="290"/>
        </w:tabs>
        <w:ind w:left="1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4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>
    <w:nsid w:val="470F5F85"/>
    <w:multiLevelType w:val="hybridMultilevel"/>
    <w:tmpl w:val="9D2C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C155B3"/>
    <w:multiLevelType w:val="hybridMultilevel"/>
    <w:tmpl w:val="0C766B98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CE4232"/>
    <w:multiLevelType w:val="hybridMultilevel"/>
    <w:tmpl w:val="66A091F4"/>
    <w:lvl w:ilvl="0" w:tplc="B0D08B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D1A5F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0E4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B234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9CA3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0E3E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C64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281B8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65D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DE4A7F"/>
    <w:multiLevelType w:val="hybridMultilevel"/>
    <w:tmpl w:val="5D3EA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C7882"/>
    <w:multiLevelType w:val="hybridMultilevel"/>
    <w:tmpl w:val="DB96A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6976CAE"/>
    <w:multiLevelType w:val="hybridMultilevel"/>
    <w:tmpl w:val="1F3230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6B20C2E"/>
    <w:multiLevelType w:val="hybridMultilevel"/>
    <w:tmpl w:val="DBD4DFEA"/>
    <w:lvl w:ilvl="0" w:tplc="B37050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732A7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A0E2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50F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24E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E4C5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5AC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240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A7C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5E765A"/>
    <w:multiLevelType w:val="hybridMultilevel"/>
    <w:tmpl w:val="C848F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BE71238"/>
    <w:multiLevelType w:val="hybridMultilevel"/>
    <w:tmpl w:val="5A68AEBA"/>
    <w:lvl w:ilvl="0" w:tplc="732CF0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90059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F2B8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E5A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10F7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2079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AD7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588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EA23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1"/>
  </w:num>
  <w:num w:numId="5">
    <w:abstractNumId w:val="4"/>
  </w:num>
  <w:num w:numId="6">
    <w:abstractNumId w:val="15"/>
  </w:num>
  <w:num w:numId="7">
    <w:abstractNumId w:val="1"/>
  </w:num>
  <w:num w:numId="8">
    <w:abstractNumId w:val="17"/>
  </w:num>
  <w:num w:numId="9">
    <w:abstractNumId w:val="7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8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14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6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</w:num>
  <w:num w:numId="31">
    <w:abstractNumId w:val="12"/>
  </w:num>
  <w:num w:numId="32">
    <w:abstractNumId w:val="2"/>
  </w:num>
  <w:num w:numId="33">
    <w:abstractNumId w:val="2"/>
  </w:num>
  <w:num w:numId="34">
    <w:abstractNumId w:val="2"/>
  </w:num>
  <w:num w:numId="35">
    <w:abstractNumId w:val="9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Q0NjM1NjYxMjBR0lEKTi0uzszPAykwNKgFAGx/PgctAAAA"/>
  </w:docVars>
  <w:rsids>
    <w:rsidRoot w:val="00220A5C"/>
    <w:rsid w:val="00005B31"/>
    <w:rsid w:val="00013A05"/>
    <w:rsid w:val="00016FDA"/>
    <w:rsid w:val="00022719"/>
    <w:rsid w:val="0002599D"/>
    <w:rsid w:val="0005221F"/>
    <w:rsid w:val="00062FDB"/>
    <w:rsid w:val="00065679"/>
    <w:rsid w:val="00066274"/>
    <w:rsid w:val="000756E0"/>
    <w:rsid w:val="000825E4"/>
    <w:rsid w:val="00084CAF"/>
    <w:rsid w:val="00087C93"/>
    <w:rsid w:val="000A0906"/>
    <w:rsid w:val="000D1532"/>
    <w:rsid w:val="000F228A"/>
    <w:rsid w:val="000F604F"/>
    <w:rsid w:val="0010207E"/>
    <w:rsid w:val="0010282A"/>
    <w:rsid w:val="00110657"/>
    <w:rsid w:val="00131591"/>
    <w:rsid w:val="00166E92"/>
    <w:rsid w:val="00167678"/>
    <w:rsid w:val="00181D61"/>
    <w:rsid w:val="001A025B"/>
    <w:rsid w:val="001A0B0A"/>
    <w:rsid w:val="001A5F79"/>
    <w:rsid w:val="001C42E8"/>
    <w:rsid w:val="001D6A8E"/>
    <w:rsid w:val="001E52BC"/>
    <w:rsid w:val="001E712D"/>
    <w:rsid w:val="001F75F6"/>
    <w:rsid w:val="001F7CB9"/>
    <w:rsid w:val="00206936"/>
    <w:rsid w:val="00220A5C"/>
    <w:rsid w:val="00221F25"/>
    <w:rsid w:val="00225393"/>
    <w:rsid w:val="00226CEE"/>
    <w:rsid w:val="00232FFB"/>
    <w:rsid w:val="00243DA7"/>
    <w:rsid w:val="00251AE8"/>
    <w:rsid w:val="00253DB5"/>
    <w:rsid w:val="002651B1"/>
    <w:rsid w:val="002664AB"/>
    <w:rsid w:val="002945CA"/>
    <w:rsid w:val="00294D3B"/>
    <w:rsid w:val="002C02F3"/>
    <w:rsid w:val="002C4BA5"/>
    <w:rsid w:val="002C66B7"/>
    <w:rsid w:val="002D16B6"/>
    <w:rsid w:val="002D764C"/>
    <w:rsid w:val="002E4D8C"/>
    <w:rsid w:val="002F330F"/>
    <w:rsid w:val="003004CE"/>
    <w:rsid w:val="003035AB"/>
    <w:rsid w:val="003150E4"/>
    <w:rsid w:val="003520F5"/>
    <w:rsid w:val="003575F7"/>
    <w:rsid w:val="00366F95"/>
    <w:rsid w:val="00372743"/>
    <w:rsid w:val="00386709"/>
    <w:rsid w:val="0039060E"/>
    <w:rsid w:val="00395D16"/>
    <w:rsid w:val="003B68EE"/>
    <w:rsid w:val="003D0DC3"/>
    <w:rsid w:val="003E3A53"/>
    <w:rsid w:val="003F14B7"/>
    <w:rsid w:val="00404632"/>
    <w:rsid w:val="00406263"/>
    <w:rsid w:val="0041220E"/>
    <w:rsid w:val="004158C1"/>
    <w:rsid w:val="004228C2"/>
    <w:rsid w:val="004315B9"/>
    <w:rsid w:val="004342B9"/>
    <w:rsid w:val="00435D0F"/>
    <w:rsid w:val="00447D33"/>
    <w:rsid w:val="0045154E"/>
    <w:rsid w:val="00461470"/>
    <w:rsid w:val="00467A61"/>
    <w:rsid w:val="00474E9F"/>
    <w:rsid w:val="004975F1"/>
    <w:rsid w:val="004A3730"/>
    <w:rsid w:val="004A482E"/>
    <w:rsid w:val="004A7D85"/>
    <w:rsid w:val="004B40E8"/>
    <w:rsid w:val="004C3247"/>
    <w:rsid w:val="004C3E93"/>
    <w:rsid w:val="004C44F7"/>
    <w:rsid w:val="004C50B2"/>
    <w:rsid w:val="004E1B7F"/>
    <w:rsid w:val="00523391"/>
    <w:rsid w:val="00523F9C"/>
    <w:rsid w:val="005243DD"/>
    <w:rsid w:val="00534E50"/>
    <w:rsid w:val="00535DA0"/>
    <w:rsid w:val="00553916"/>
    <w:rsid w:val="00556C4E"/>
    <w:rsid w:val="005605E4"/>
    <w:rsid w:val="00575B41"/>
    <w:rsid w:val="00584F40"/>
    <w:rsid w:val="0059228B"/>
    <w:rsid w:val="00596DF3"/>
    <w:rsid w:val="005A28DE"/>
    <w:rsid w:val="005B2EE6"/>
    <w:rsid w:val="005C6300"/>
    <w:rsid w:val="00607A31"/>
    <w:rsid w:val="0061035A"/>
    <w:rsid w:val="00610FED"/>
    <w:rsid w:val="006244B3"/>
    <w:rsid w:val="00641BD8"/>
    <w:rsid w:val="00644151"/>
    <w:rsid w:val="0064493D"/>
    <w:rsid w:val="006460A8"/>
    <w:rsid w:val="00663349"/>
    <w:rsid w:val="006659C4"/>
    <w:rsid w:val="00667546"/>
    <w:rsid w:val="00670714"/>
    <w:rsid w:val="0067188F"/>
    <w:rsid w:val="00694D9C"/>
    <w:rsid w:val="006A28DB"/>
    <w:rsid w:val="006C0AF5"/>
    <w:rsid w:val="006D16F7"/>
    <w:rsid w:val="006E237C"/>
    <w:rsid w:val="006E6B5F"/>
    <w:rsid w:val="006F3B72"/>
    <w:rsid w:val="006F4528"/>
    <w:rsid w:val="007038CA"/>
    <w:rsid w:val="007054EF"/>
    <w:rsid w:val="00705523"/>
    <w:rsid w:val="007248B4"/>
    <w:rsid w:val="007303C3"/>
    <w:rsid w:val="007313C2"/>
    <w:rsid w:val="00741BD5"/>
    <w:rsid w:val="00754220"/>
    <w:rsid w:val="00756620"/>
    <w:rsid w:val="00757B7A"/>
    <w:rsid w:val="007719D2"/>
    <w:rsid w:val="00786369"/>
    <w:rsid w:val="0079045B"/>
    <w:rsid w:val="00795B2C"/>
    <w:rsid w:val="00797605"/>
    <w:rsid w:val="007B254B"/>
    <w:rsid w:val="007B3EED"/>
    <w:rsid w:val="007B5AED"/>
    <w:rsid w:val="007C421D"/>
    <w:rsid w:val="007C5C6D"/>
    <w:rsid w:val="007D5F62"/>
    <w:rsid w:val="007E39ED"/>
    <w:rsid w:val="007E5B4D"/>
    <w:rsid w:val="007E696F"/>
    <w:rsid w:val="007F4EB2"/>
    <w:rsid w:val="00807311"/>
    <w:rsid w:val="00813933"/>
    <w:rsid w:val="00814282"/>
    <w:rsid w:val="008403D0"/>
    <w:rsid w:val="00842A54"/>
    <w:rsid w:val="00845DD5"/>
    <w:rsid w:val="008507A7"/>
    <w:rsid w:val="00852FC9"/>
    <w:rsid w:val="00860560"/>
    <w:rsid w:val="00866202"/>
    <w:rsid w:val="00872EC9"/>
    <w:rsid w:val="0087460C"/>
    <w:rsid w:val="00882263"/>
    <w:rsid w:val="00884138"/>
    <w:rsid w:val="008907A7"/>
    <w:rsid w:val="00892FBC"/>
    <w:rsid w:val="00893CA8"/>
    <w:rsid w:val="008A2E19"/>
    <w:rsid w:val="008B2AD3"/>
    <w:rsid w:val="008B3EBB"/>
    <w:rsid w:val="008D2FDC"/>
    <w:rsid w:val="008D4D39"/>
    <w:rsid w:val="008E464F"/>
    <w:rsid w:val="008E6E8F"/>
    <w:rsid w:val="008F0869"/>
    <w:rsid w:val="009015F7"/>
    <w:rsid w:val="00917249"/>
    <w:rsid w:val="0092111E"/>
    <w:rsid w:val="0092593C"/>
    <w:rsid w:val="00933BAF"/>
    <w:rsid w:val="0095504B"/>
    <w:rsid w:val="00966F12"/>
    <w:rsid w:val="00970E0A"/>
    <w:rsid w:val="00971598"/>
    <w:rsid w:val="009750A2"/>
    <w:rsid w:val="00983BDC"/>
    <w:rsid w:val="009946AA"/>
    <w:rsid w:val="009B4370"/>
    <w:rsid w:val="009B54F1"/>
    <w:rsid w:val="009C70C2"/>
    <w:rsid w:val="009C7EAF"/>
    <w:rsid w:val="009E08CA"/>
    <w:rsid w:val="009E5378"/>
    <w:rsid w:val="009E62B6"/>
    <w:rsid w:val="00A052D8"/>
    <w:rsid w:val="00A11F17"/>
    <w:rsid w:val="00A21F8C"/>
    <w:rsid w:val="00A40A7F"/>
    <w:rsid w:val="00A633BB"/>
    <w:rsid w:val="00A637EC"/>
    <w:rsid w:val="00A64D31"/>
    <w:rsid w:val="00A9142D"/>
    <w:rsid w:val="00A914D9"/>
    <w:rsid w:val="00AA2BAA"/>
    <w:rsid w:val="00AB35DF"/>
    <w:rsid w:val="00AC7D08"/>
    <w:rsid w:val="00AD2C9F"/>
    <w:rsid w:val="00AD6823"/>
    <w:rsid w:val="00AD7218"/>
    <w:rsid w:val="00AD7868"/>
    <w:rsid w:val="00AE46CC"/>
    <w:rsid w:val="00AF0895"/>
    <w:rsid w:val="00AF0C94"/>
    <w:rsid w:val="00B03567"/>
    <w:rsid w:val="00B11C9E"/>
    <w:rsid w:val="00B2111C"/>
    <w:rsid w:val="00B5606C"/>
    <w:rsid w:val="00B57EDC"/>
    <w:rsid w:val="00B6489E"/>
    <w:rsid w:val="00B6607F"/>
    <w:rsid w:val="00B82773"/>
    <w:rsid w:val="00B84568"/>
    <w:rsid w:val="00B9477E"/>
    <w:rsid w:val="00BB1D11"/>
    <w:rsid w:val="00BB2532"/>
    <w:rsid w:val="00BD3BA9"/>
    <w:rsid w:val="00BE0ED8"/>
    <w:rsid w:val="00C00CE3"/>
    <w:rsid w:val="00C04B63"/>
    <w:rsid w:val="00C067CD"/>
    <w:rsid w:val="00C16CA0"/>
    <w:rsid w:val="00C2749F"/>
    <w:rsid w:val="00C304EE"/>
    <w:rsid w:val="00C31295"/>
    <w:rsid w:val="00C3165A"/>
    <w:rsid w:val="00C31F59"/>
    <w:rsid w:val="00C41045"/>
    <w:rsid w:val="00C44E8F"/>
    <w:rsid w:val="00C54E68"/>
    <w:rsid w:val="00C619F1"/>
    <w:rsid w:val="00C64C91"/>
    <w:rsid w:val="00C65581"/>
    <w:rsid w:val="00C80EC5"/>
    <w:rsid w:val="00C836F8"/>
    <w:rsid w:val="00C8714B"/>
    <w:rsid w:val="00CA230E"/>
    <w:rsid w:val="00CA40CC"/>
    <w:rsid w:val="00CA63C8"/>
    <w:rsid w:val="00CE0652"/>
    <w:rsid w:val="00CF0A28"/>
    <w:rsid w:val="00CF0B92"/>
    <w:rsid w:val="00CF7D3B"/>
    <w:rsid w:val="00D0120F"/>
    <w:rsid w:val="00D061B7"/>
    <w:rsid w:val="00D17F3F"/>
    <w:rsid w:val="00D240A6"/>
    <w:rsid w:val="00D27CB4"/>
    <w:rsid w:val="00D27E48"/>
    <w:rsid w:val="00D4631F"/>
    <w:rsid w:val="00D55086"/>
    <w:rsid w:val="00D654CD"/>
    <w:rsid w:val="00D936AA"/>
    <w:rsid w:val="00D95B9B"/>
    <w:rsid w:val="00DA0219"/>
    <w:rsid w:val="00DB5F7A"/>
    <w:rsid w:val="00DC089E"/>
    <w:rsid w:val="00DC112D"/>
    <w:rsid w:val="00DC3EEB"/>
    <w:rsid w:val="00DC6DD3"/>
    <w:rsid w:val="00DD20FC"/>
    <w:rsid w:val="00DD225B"/>
    <w:rsid w:val="00DD6BC1"/>
    <w:rsid w:val="00DE542F"/>
    <w:rsid w:val="00DF0205"/>
    <w:rsid w:val="00DF0C2D"/>
    <w:rsid w:val="00DF4E01"/>
    <w:rsid w:val="00E02A6A"/>
    <w:rsid w:val="00E15F65"/>
    <w:rsid w:val="00E20FED"/>
    <w:rsid w:val="00E224B8"/>
    <w:rsid w:val="00E26EAA"/>
    <w:rsid w:val="00E50153"/>
    <w:rsid w:val="00E518B2"/>
    <w:rsid w:val="00E62138"/>
    <w:rsid w:val="00E62BE7"/>
    <w:rsid w:val="00E8646B"/>
    <w:rsid w:val="00E92C94"/>
    <w:rsid w:val="00E946BC"/>
    <w:rsid w:val="00EA137A"/>
    <w:rsid w:val="00EC6458"/>
    <w:rsid w:val="00EE2640"/>
    <w:rsid w:val="00EE4DBF"/>
    <w:rsid w:val="00EF4D5D"/>
    <w:rsid w:val="00EF6D1C"/>
    <w:rsid w:val="00EF77CD"/>
    <w:rsid w:val="00EF7B82"/>
    <w:rsid w:val="00F052DB"/>
    <w:rsid w:val="00F06ACE"/>
    <w:rsid w:val="00F13B47"/>
    <w:rsid w:val="00F15123"/>
    <w:rsid w:val="00F234FC"/>
    <w:rsid w:val="00F24839"/>
    <w:rsid w:val="00F31312"/>
    <w:rsid w:val="00F33F1F"/>
    <w:rsid w:val="00F42D33"/>
    <w:rsid w:val="00F64421"/>
    <w:rsid w:val="00F72365"/>
    <w:rsid w:val="00F8146C"/>
    <w:rsid w:val="00F824D1"/>
    <w:rsid w:val="00F845F1"/>
    <w:rsid w:val="00F856E5"/>
    <w:rsid w:val="00F858F0"/>
    <w:rsid w:val="00FA39DD"/>
    <w:rsid w:val="00FB3E2B"/>
    <w:rsid w:val="00FC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857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E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unhideWhenUsed/>
    <w:qFormat/>
    <w:rsid w:val="009B54F1"/>
    <w:pPr>
      <w:numPr>
        <w:numId w:val="2"/>
      </w:numPr>
      <w:spacing w:after="0" w:line="240" w:lineRule="auto"/>
      <w:outlineLvl w:val="1"/>
    </w:pPr>
    <w:rPr>
      <w:noProof/>
      <w:sz w:val="20"/>
      <w:szCs w:val="20"/>
      <w:lang w:val="bs-Latn-BA"/>
    </w:rPr>
  </w:style>
  <w:style w:type="paragraph" w:styleId="Heading3">
    <w:name w:val="heading 3"/>
    <w:basedOn w:val="Normal"/>
    <w:next w:val="Normal"/>
    <w:link w:val="Heading3Char1"/>
    <w:unhideWhenUsed/>
    <w:qFormat/>
    <w:rsid w:val="00467A61"/>
    <w:pPr>
      <w:keepNext/>
      <w:numPr>
        <w:ilvl w:val="1"/>
        <w:numId w:val="2"/>
      </w:numPr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unhideWhenUsed/>
    <w:qFormat/>
    <w:rsid w:val="00467A61"/>
    <w:pPr>
      <w:keepNext/>
      <w:numPr>
        <w:ilvl w:val="2"/>
        <w:numId w:val="2"/>
      </w:numPr>
      <w:spacing w:after="240" w:line="240" w:lineRule="auto"/>
      <w:outlineLvl w:val="3"/>
    </w:pPr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unhideWhenUsed/>
    <w:qFormat/>
    <w:rsid w:val="00EF6D1C"/>
    <w:pPr>
      <w:keepNext/>
      <w:snapToGrid w:val="0"/>
      <w:spacing w:before="240" w:after="240" w:line="240" w:lineRule="auto"/>
      <w:outlineLvl w:val="4"/>
    </w:pPr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20A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0A5C"/>
    <w:rPr>
      <w:sz w:val="20"/>
      <w:szCs w:val="20"/>
      <w:lang w:val="en-US"/>
    </w:rPr>
  </w:style>
  <w:style w:type="character" w:styleId="FootnoteReference">
    <w:name w:val="footnote reference"/>
    <w:link w:val="Char2"/>
    <w:qFormat/>
    <w:rsid w:val="00220A5C"/>
    <w:rPr>
      <w:rFonts w:ascii="Times New Roman" w:hAnsi="Times New Roman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rsid w:val="00220A5C"/>
    <w:pPr>
      <w:spacing w:after="160" w:line="240" w:lineRule="exact"/>
    </w:pPr>
    <w:rPr>
      <w:rFonts w:ascii="Times New Roman" w:hAnsi="Times New Roman"/>
      <w:szCs w:val="16"/>
      <w:vertAlign w:val="superscript"/>
    </w:rPr>
  </w:style>
  <w:style w:type="character" w:customStyle="1" w:styleId="Heading2Char">
    <w:name w:val="Heading 2 Char"/>
    <w:aliases w:val="Apple Heading 2 Char"/>
    <w:basedOn w:val="DefaultParagraphFont"/>
    <w:link w:val="Heading2"/>
    <w:rsid w:val="009B54F1"/>
    <w:rPr>
      <w:noProof/>
      <w:sz w:val="20"/>
      <w:szCs w:val="20"/>
      <w:lang w:val="bs-Latn-BA"/>
    </w:rPr>
  </w:style>
  <w:style w:type="character" w:customStyle="1" w:styleId="Heading3Char">
    <w:name w:val="Heading 3 Char"/>
    <w:basedOn w:val="DefaultParagraphFont"/>
    <w:uiPriority w:val="9"/>
    <w:semiHidden/>
    <w:rsid w:val="00467A61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aliases w:val="Appl Heading 5 Char"/>
    <w:basedOn w:val="DefaultParagraphFont"/>
    <w:link w:val="Heading4"/>
    <w:rsid w:val="00467A61"/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basedOn w:val="DefaultParagraphFont"/>
    <w:link w:val="Heading5"/>
    <w:rsid w:val="00EF6D1C"/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customStyle="1" w:styleId="Heading3Char1">
    <w:name w:val="Heading 3 Char1"/>
    <w:link w:val="Heading3"/>
    <w:locked/>
    <w:rsid w:val="00467A61"/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ListParagraph">
    <w:name w:val="List Paragraph"/>
    <w:aliases w:val="Bullet Points,Liststycke SKL,Bullet list,Table of contents numbered,Liste Paragraf,Normal bullet 2,içindekiler vb,Sombreado multicolor - Énfasis 31,List Paragraph1,Bullet OFM,List Paragraph (numbered (a)),List Paragraph11,Numbered List"/>
    <w:basedOn w:val="Normal"/>
    <w:link w:val="ListParagraphChar"/>
    <w:uiPriority w:val="34"/>
    <w:qFormat/>
    <w:rsid w:val="00467A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3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3C8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3C8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78636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63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B3E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B3EBB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B3EB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B3EBB"/>
    <w:pPr>
      <w:spacing w:after="100"/>
      <w:ind w:left="440"/>
    </w:pPr>
  </w:style>
  <w:style w:type="table" w:styleId="LightGrid-Accent1">
    <w:name w:val="Light Grid Accent 1"/>
    <w:basedOn w:val="TableNormal"/>
    <w:uiPriority w:val="62"/>
    <w:rsid w:val="00E8646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31312"/>
    <w:pPr>
      <w:spacing w:after="100"/>
      <w:ind w:left="220"/>
    </w:pPr>
  </w:style>
  <w:style w:type="table" w:customStyle="1" w:styleId="TableGridLight1">
    <w:name w:val="Table Grid Light1"/>
    <w:basedOn w:val="TableNormal"/>
    <w:uiPriority w:val="40"/>
    <w:rsid w:val="001676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6Colorful-Accent11">
    <w:name w:val="Grid Table 6 Colorful - Accent 11"/>
    <w:basedOn w:val="TableNormal"/>
    <w:uiPriority w:val="51"/>
    <w:rsid w:val="00EC6458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ListParagraphChar">
    <w:name w:val="List Paragraph Char"/>
    <w:aliases w:val="Bullet Points Char,Liststycke SKL Char,Bullet list Char,Table of contents numbered Char,Liste Paragraf Char,Normal bullet 2 Char,içindekiler vb Char,Sombreado multicolor - Énfasis 31 Char,List Paragraph1 Char,Bullet OFM Char"/>
    <w:link w:val="ListParagraph"/>
    <w:uiPriority w:val="34"/>
    <w:qFormat/>
    <w:locked/>
    <w:rsid w:val="00DD6BC1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C1D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C1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D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D7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D72"/>
    <w:rPr>
      <w:b/>
      <w:bCs/>
      <w:sz w:val="20"/>
      <w:szCs w:val="20"/>
      <w:lang w:val="en-US"/>
    </w:rPr>
  </w:style>
  <w:style w:type="paragraph" w:customStyle="1" w:styleId="western">
    <w:name w:val="western"/>
    <w:basedOn w:val="Normal"/>
    <w:rsid w:val="00AB35D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E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unhideWhenUsed/>
    <w:qFormat/>
    <w:rsid w:val="009B54F1"/>
    <w:pPr>
      <w:numPr>
        <w:numId w:val="2"/>
      </w:numPr>
      <w:spacing w:after="0" w:line="240" w:lineRule="auto"/>
      <w:outlineLvl w:val="1"/>
    </w:pPr>
    <w:rPr>
      <w:noProof/>
      <w:sz w:val="20"/>
      <w:szCs w:val="20"/>
      <w:lang w:val="bs-Latn-BA"/>
    </w:rPr>
  </w:style>
  <w:style w:type="paragraph" w:styleId="Heading3">
    <w:name w:val="heading 3"/>
    <w:basedOn w:val="Normal"/>
    <w:next w:val="Normal"/>
    <w:link w:val="Heading3Char1"/>
    <w:unhideWhenUsed/>
    <w:qFormat/>
    <w:rsid w:val="00467A61"/>
    <w:pPr>
      <w:keepNext/>
      <w:numPr>
        <w:ilvl w:val="1"/>
        <w:numId w:val="2"/>
      </w:numPr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unhideWhenUsed/>
    <w:qFormat/>
    <w:rsid w:val="00467A61"/>
    <w:pPr>
      <w:keepNext/>
      <w:numPr>
        <w:ilvl w:val="2"/>
        <w:numId w:val="2"/>
      </w:numPr>
      <w:spacing w:after="240" w:line="240" w:lineRule="auto"/>
      <w:outlineLvl w:val="3"/>
    </w:pPr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unhideWhenUsed/>
    <w:qFormat/>
    <w:rsid w:val="00EF6D1C"/>
    <w:pPr>
      <w:keepNext/>
      <w:snapToGrid w:val="0"/>
      <w:spacing w:before="240" w:after="240" w:line="240" w:lineRule="auto"/>
      <w:outlineLvl w:val="4"/>
    </w:pPr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20A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0A5C"/>
    <w:rPr>
      <w:sz w:val="20"/>
      <w:szCs w:val="20"/>
      <w:lang w:val="en-US"/>
    </w:rPr>
  </w:style>
  <w:style w:type="character" w:styleId="FootnoteReference">
    <w:name w:val="footnote reference"/>
    <w:link w:val="Char2"/>
    <w:qFormat/>
    <w:rsid w:val="00220A5C"/>
    <w:rPr>
      <w:rFonts w:ascii="Times New Roman" w:hAnsi="Times New Roman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rsid w:val="00220A5C"/>
    <w:pPr>
      <w:spacing w:after="160" w:line="240" w:lineRule="exact"/>
    </w:pPr>
    <w:rPr>
      <w:rFonts w:ascii="Times New Roman" w:hAnsi="Times New Roman"/>
      <w:szCs w:val="16"/>
      <w:vertAlign w:val="superscript"/>
    </w:rPr>
  </w:style>
  <w:style w:type="character" w:customStyle="1" w:styleId="Heading2Char">
    <w:name w:val="Heading 2 Char"/>
    <w:aliases w:val="Apple Heading 2 Char"/>
    <w:basedOn w:val="DefaultParagraphFont"/>
    <w:link w:val="Heading2"/>
    <w:rsid w:val="009B54F1"/>
    <w:rPr>
      <w:noProof/>
      <w:sz w:val="20"/>
      <w:szCs w:val="20"/>
      <w:lang w:val="bs-Latn-BA"/>
    </w:rPr>
  </w:style>
  <w:style w:type="character" w:customStyle="1" w:styleId="Heading3Char">
    <w:name w:val="Heading 3 Char"/>
    <w:basedOn w:val="DefaultParagraphFont"/>
    <w:uiPriority w:val="9"/>
    <w:semiHidden/>
    <w:rsid w:val="00467A61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aliases w:val="Appl Heading 5 Char"/>
    <w:basedOn w:val="DefaultParagraphFont"/>
    <w:link w:val="Heading4"/>
    <w:rsid w:val="00467A61"/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basedOn w:val="DefaultParagraphFont"/>
    <w:link w:val="Heading5"/>
    <w:rsid w:val="00EF6D1C"/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customStyle="1" w:styleId="Heading3Char1">
    <w:name w:val="Heading 3 Char1"/>
    <w:link w:val="Heading3"/>
    <w:locked/>
    <w:rsid w:val="00467A61"/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ListParagraph">
    <w:name w:val="List Paragraph"/>
    <w:aliases w:val="Bullet Points,Liststycke SKL,Bullet list,Table of contents numbered,Liste Paragraf,Normal bullet 2,içindekiler vb,Sombreado multicolor - Énfasis 31,List Paragraph1,Bullet OFM,List Paragraph (numbered (a)),List Paragraph11,Numbered List"/>
    <w:basedOn w:val="Normal"/>
    <w:link w:val="ListParagraphChar"/>
    <w:uiPriority w:val="34"/>
    <w:qFormat/>
    <w:rsid w:val="00467A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3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3C8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3C8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78636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63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B3E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B3EBB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B3EB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B3EBB"/>
    <w:pPr>
      <w:spacing w:after="100"/>
      <w:ind w:left="440"/>
    </w:pPr>
  </w:style>
  <w:style w:type="table" w:styleId="LightGrid-Accent1">
    <w:name w:val="Light Grid Accent 1"/>
    <w:basedOn w:val="TableNormal"/>
    <w:uiPriority w:val="62"/>
    <w:rsid w:val="00E8646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31312"/>
    <w:pPr>
      <w:spacing w:after="100"/>
      <w:ind w:left="220"/>
    </w:pPr>
  </w:style>
  <w:style w:type="table" w:customStyle="1" w:styleId="TableGridLight1">
    <w:name w:val="Table Grid Light1"/>
    <w:basedOn w:val="TableNormal"/>
    <w:uiPriority w:val="40"/>
    <w:rsid w:val="001676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6Colorful-Accent11">
    <w:name w:val="Grid Table 6 Colorful - Accent 11"/>
    <w:basedOn w:val="TableNormal"/>
    <w:uiPriority w:val="51"/>
    <w:rsid w:val="00EC6458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ListParagraphChar">
    <w:name w:val="List Paragraph Char"/>
    <w:aliases w:val="Bullet Points Char,Liststycke SKL Char,Bullet list Char,Table of contents numbered Char,Liste Paragraf Char,Normal bullet 2 Char,içindekiler vb Char,Sombreado multicolor - Énfasis 31 Char,List Paragraph1 Char,Bullet OFM Char"/>
    <w:link w:val="ListParagraph"/>
    <w:uiPriority w:val="34"/>
    <w:qFormat/>
    <w:locked/>
    <w:rsid w:val="00DD6BC1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C1D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C1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D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D7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D72"/>
    <w:rPr>
      <w:b/>
      <w:bCs/>
      <w:sz w:val="20"/>
      <w:szCs w:val="20"/>
      <w:lang w:val="en-US"/>
    </w:rPr>
  </w:style>
  <w:style w:type="paragraph" w:customStyle="1" w:styleId="western">
    <w:name w:val="western"/>
    <w:basedOn w:val="Normal"/>
    <w:rsid w:val="00AB35D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6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81952-0443-452D-B398-AF036FBCE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</dc:creator>
  <cp:lastModifiedBy>Andjela Milosevic</cp:lastModifiedBy>
  <cp:revision>3</cp:revision>
  <cp:lastPrinted>2022-02-15T13:58:00Z</cp:lastPrinted>
  <dcterms:created xsi:type="dcterms:W3CDTF">2022-02-15T14:24:00Z</dcterms:created>
  <dcterms:modified xsi:type="dcterms:W3CDTF">2022-02-15T14:25:00Z</dcterms:modified>
</cp:coreProperties>
</file>